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108B1" w14:textId="77777777" w:rsidR="00806D1B" w:rsidRDefault="00806D1B" w:rsidP="00782CD7">
      <w:pPr>
        <w:jc w:val="center"/>
        <w:rPr>
          <w:b/>
        </w:rPr>
      </w:pPr>
    </w:p>
    <w:p w14:paraId="3B03AFEE" w14:textId="315D1CAF" w:rsidR="00782CD7" w:rsidRDefault="00D94969" w:rsidP="00782CD7">
      <w:pPr>
        <w:jc w:val="center"/>
        <w:rPr>
          <w:b/>
        </w:rPr>
      </w:pPr>
      <w:r>
        <w:rPr>
          <w:b/>
        </w:rPr>
        <w:t xml:space="preserve">Resultado </w:t>
      </w:r>
      <w:r w:rsidRPr="00E56EDF">
        <w:rPr>
          <w:b/>
        </w:rPr>
        <w:t xml:space="preserve">da Etapa </w:t>
      </w:r>
      <w:r w:rsidR="00782CD7">
        <w:rPr>
          <w:b/>
        </w:rPr>
        <w:t>2</w:t>
      </w:r>
      <w:r w:rsidRPr="00E56EDF">
        <w:rPr>
          <w:b/>
        </w:rPr>
        <w:t xml:space="preserve"> do Projeto de Pesquisa</w:t>
      </w:r>
      <w:r w:rsidR="00782CD7">
        <w:rPr>
          <w:b/>
        </w:rPr>
        <w:t xml:space="preserve"> </w:t>
      </w:r>
      <w:r w:rsidR="00FF4831">
        <w:rPr>
          <w:b/>
        </w:rPr>
        <w:t>Após Recurso</w:t>
      </w:r>
      <w:r w:rsidR="00782CD7">
        <w:rPr>
          <w:b/>
        </w:rPr>
        <w:t>– Avaliação do Mérito-Científico</w:t>
      </w:r>
    </w:p>
    <w:p w14:paraId="0B8A4646" w14:textId="5C7666DD" w:rsidR="00782CD7" w:rsidRDefault="00AE550A" w:rsidP="00D94969">
      <w:pPr>
        <w:jc w:val="both"/>
        <w:rPr>
          <w:b/>
        </w:rPr>
      </w:pPr>
      <w:r w:rsidRPr="00AE550A">
        <w:rPr>
          <w:b/>
        </w:rPr>
        <w:t>Linha 1: Gastronomia Social e Sustentabilidade</w:t>
      </w:r>
    </w:p>
    <w:tbl>
      <w:tblPr>
        <w:tblStyle w:val="Tabelacomgrade"/>
        <w:tblW w:w="9781" w:type="dxa"/>
        <w:tblInd w:w="-5" w:type="dxa"/>
        <w:tblLook w:val="04A0" w:firstRow="1" w:lastRow="0" w:firstColumn="1" w:lastColumn="0" w:noHBand="0" w:noVBand="1"/>
      </w:tblPr>
      <w:tblGrid>
        <w:gridCol w:w="2835"/>
        <w:gridCol w:w="1843"/>
        <w:gridCol w:w="5103"/>
      </w:tblGrid>
      <w:tr w:rsidR="00806D1B" w:rsidRPr="00806D1B" w14:paraId="0C01408B" w14:textId="728C8302" w:rsidTr="00806D1B">
        <w:tc>
          <w:tcPr>
            <w:tcW w:w="2835" w:type="dxa"/>
            <w:shd w:val="clear" w:color="auto" w:fill="auto"/>
            <w:vAlign w:val="center"/>
          </w:tcPr>
          <w:p w14:paraId="684DFB55" w14:textId="77777777" w:rsidR="00806D1B" w:rsidRPr="00806D1B" w:rsidRDefault="00806D1B" w:rsidP="003505D8">
            <w:pPr>
              <w:jc w:val="center"/>
              <w:rPr>
                <w:rFonts w:cstheme="minorHAnsi"/>
                <w:b/>
              </w:rPr>
            </w:pPr>
            <w:r w:rsidRPr="00806D1B">
              <w:rPr>
                <w:rFonts w:cstheme="minorHAnsi"/>
                <w:b/>
                <w:bCs/>
              </w:rPr>
              <w:t>NÚMERO DE INSCRIÇÃO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AFD767" w14:textId="77777777" w:rsidR="00806D1B" w:rsidRPr="00806D1B" w:rsidRDefault="00806D1B" w:rsidP="003505D8">
            <w:pPr>
              <w:jc w:val="center"/>
              <w:rPr>
                <w:rFonts w:cstheme="minorHAnsi"/>
                <w:b/>
              </w:rPr>
            </w:pPr>
            <w:r w:rsidRPr="00806D1B">
              <w:rPr>
                <w:rFonts w:cstheme="minorHAnsi"/>
                <w:b/>
              </w:rPr>
              <w:t>NOTA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EE756FE" w14:textId="77777777" w:rsidR="00806D1B" w:rsidRPr="00806D1B" w:rsidRDefault="00806D1B" w:rsidP="003505D8">
            <w:pPr>
              <w:jc w:val="center"/>
              <w:rPr>
                <w:rFonts w:cstheme="minorHAnsi"/>
                <w:b/>
              </w:rPr>
            </w:pPr>
            <w:r w:rsidRPr="00806D1B">
              <w:rPr>
                <w:rFonts w:cstheme="minorHAnsi"/>
                <w:b/>
              </w:rPr>
              <w:t>SITUAÇÃO</w:t>
            </w:r>
          </w:p>
        </w:tc>
      </w:tr>
      <w:tr w:rsidR="00806D1B" w:rsidRPr="00806D1B" w14:paraId="22A84BDF" w14:textId="523FF43E" w:rsidTr="00806D1B">
        <w:tc>
          <w:tcPr>
            <w:tcW w:w="2835" w:type="dxa"/>
            <w:shd w:val="clear" w:color="auto" w:fill="auto"/>
            <w:vAlign w:val="bottom"/>
          </w:tcPr>
          <w:p w14:paraId="2715C820" w14:textId="0771AD61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16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09AB2CE0" w14:textId="58FA079D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8,1</w:t>
            </w:r>
          </w:p>
        </w:tc>
        <w:tc>
          <w:tcPr>
            <w:tcW w:w="5103" w:type="dxa"/>
            <w:shd w:val="clear" w:color="auto" w:fill="auto"/>
          </w:tcPr>
          <w:p w14:paraId="06E5382A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3B0EC5AE" w14:textId="13038785" w:rsidTr="00806D1B">
        <w:tc>
          <w:tcPr>
            <w:tcW w:w="2835" w:type="dxa"/>
            <w:shd w:val="clear" w:color="auto" w:fill="auto"/>
            <w:vAlign w:val="bottom"/>
          </w:tcPr>
          <w:p w14:paraId="2D736EB9" w14:textId="0CA3A515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37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06B7856" w14:textId="21E90466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8,0</w:t>
            </w:r>
          </w:p>
        </w:tc>
        <w:tc>
          <w:tcPr>
            <w:tcW w:w="5103" w:type="dxa"/>
            <w:shd w:val="clear" w:color="auto" w:fill="auto"/>
          </w:tcPr>
          <w:p w14:paraId="75F45FDE" w14:textId="77777777" w:rsidR="00806D1B" w:rsidRPr="00806D1B" w:rsidRDefault="00806D1B" w:rsidP="00806D1B">
            <w:pPr>
              <w:jc w:val="both"/>
              <w:rPr>
                <w:rFonts w:cstheme="minorHAnsi"/>
                <w:bCs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686E6874" w14:textId="11896055" w:rsidTr="00806D1B">
        <w:tc>
          <w:tcPr>
            <w:tcW w:w="2835" w:type="dxa"/>
            <w:shd w:val="clear" w:color="auto" w:fill="auto"/>
            <w:vAlign w:val="bottom"/>
          </w:tcPr>
          <w:p w14:paraId="40C26BC5" w14:textId="40035E6C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247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7DAD29F2" w14:textId="25AEF58F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8</w:t>
            </w:r>
          </w:p>
        </w:tc>
        <w:tc>
          <w:tcPr>
            <w:tcW w:w="5103" w:type="dxa"/>
            <w:shd w:val="clear" w:color="auto" w:fill="auto"/>
          </w:tcPr>
          <w:p w14:paraId="772F30C2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4946DDCE" w14:textId="0B8EFAE8" w:rsidTr="00806D1B">
        <w:tc>
          <w:tcPr>
            <w:tcW w:w="2835" w:type="dxa"/>
            <w:shd w:val="clear" w:color="auto" w:fill="auto"/>
            <w:vAlign w:val="bottom"/>
          </w:tcPr>
          <w:p w14:paraId="6EAA0C38" w14:textId="158B6B8C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11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0CA3B7A2" w14:textId="2349B1CC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4</w:t>
            </w:r>
          </w:p>
        </w:tc>
        <w:tc>
          <w:tcPr>
            <w:tcW w:w="5103" w:type="dxa"/>
            <w:shd w:val="clear" w:color="auto" w:fill="auto"/>
          </w:tcPr>
          <w:p w14:paraId="7FC87BEB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5CF1E3F1" w14:textId="2DE3B4CA" w:rsidTr="00806D1B">
        <w:tc>
          <w:tcPr>
            <w:tcW w:w="2835" w:type="dxa"/>
            <w:shd w:val="clear" w:color="auto" w:fill="auto"/>
            <w:vAlign w:val="bottom"/>
          </w:tcPr>
          <w:p w14:paraId="3EB8165B" w14:textId="12D8C833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38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373E77D4" w14:textId="08971E6F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4</w:t>
            </w:r>
          </w:p>
        </w:tc>
        <w:tc>
          <w:tcPr>
            <w:tcW w:w="5103" w:type="dxa"/>
            <w:shd w:val="clear" w:color="auto" w:fill="auto"/>
          </w:tcPr>
          <w:p w14:paraId="7287C087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3FF32260" w14:textId="4E0C0A24" w:rsidTr="00806D1B">
        <w:tc>
          <w:tcPr>
            <w:tcW w:w="2835" w:type="dxa"/>
            <w:shd w:val="clear" w:color="auto" w:fill="auto"/>
            <w:vAlign w:val="bottom"/>
          </w:tcPr>
          <w:p w14:paraId="46C279C7" w14:textId="7FA00BC4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05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DC6B058" w14:textId="5243717B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3</w:t>
            </w:r>
          </w:p>
        </w:tc>
        <w:tc>
          <w:tcPr>
            <w:tcW w:w="5103" w:type="dxa"/>
            <w:shd w:val="clear" w:color="auto" w:fill="auto"/>
          </w:tcPr>
          <w:p w14:paraId="3A67ECC5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6F4883A9" w14:textId="463F3007" w:rsidTr="00806D1B">
        <w:tc>
          <w:tcPr>
            <w:tcW w:w="2835" w:type="dxa"/>
            <w:shd w:val="clear" w:color="auto" w:fill="auto"/>
            <w:vAlign w:val="bottom"/>
          </w:tcPr>
          <w:p w14:paraId="6D7A8A6C" w14:textId="4ABFA52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12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111D515D" w14:textId="007BF90E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2</w:t>
            </w:r>
          </w:p>
        </w:tc>
        <w:tc>
          <w:tcPr>
            <w:tcW w:w="5103" w:type="dxa"/>
            <w:shd w:val="clear" w:color="auto" w:fill="auto"/>
          </w:tcPr>
          <w:p w14:paraId="2CC727A4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3D092BBC" w14:textId="1C224D3E" w:rsidTr="00806D1B">
        <w:tc>
          <w:tcPr>
            <w:tcW w:w="2835" w:type="dxa"/>
            <w:shd w:val="clear" w:color="auto" w:fill="auto"/>
            <w:vAlign w:val="bottom"/>
          </w:tcPr>
          <w:p w14:paraId="4BEFD65E" w14:textId="50A8667A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235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AFFA43F" w14:textId="5709CA0C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1</w:t>
            </w:r>
          </w:p>
        </w:tc>
        <w:tc>
          <w:tcPr>
            <w:tcW w:w="5103" w:type="dxa"/>
            <w:shd w:val="clear" w:color="auto" w:fill="auto"/>
          </w:tcPr>
          <w:p w14:paraId="4C4CE565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3C1001E0" w14:textId="15E9B11F" w:rsidTr="00806D1B">
        <w:tc>
          <w:tcPr>
            <w:tcW w:w="2835" w:type="dxa"/>
            <w:shd w:val="clear" w:color="auto" w:fill="auto"/>
            <w:vAlign w:val="bottom"/>
          </w:tcPr>
          <w:p w14:paraId="23DF8F2F" w14:textId="65EA3B05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27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5284C747" w14:textId="6FB073BF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1</w:t>
            </w:r>
          </w:p>
        </w:tc>
        <w:tc>
          <w:tcPr>
            <w:tcW w:w="5103" w:type="dxa"/>
            <w:shd w:val="clear" w:color="auto" w:fill="auto"/>
          </w:tcPr>
          <w:p w14:paraId="4ADDDA64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12CD9BD0" w14:textId="4E4799FD" w:rsidTr="00806D1B">
        <w:tc>
          <w:tcPr>
            <w:tcW w:w="2835" w:type="dxa"/>
            <w:shd w:val="clear" w:color="auto" w:fill="auto"/>
            <w:vAlign w:val="bottom"/>
          </w:tcPr>
          <w:p w14:paraId="4D24B628" w14:textId="685F16D8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298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146CF6D3" w14:textId="4473BB90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0</w:t>
            </w:r>
          </w:p>
        </w:tc>
        <w:tc>
          <w:tcPr>
            <w:tcW w:w="5103" w:type="dxa"/>
            <w:shd w:val="clear" w:color="auto" w:fill="auto"/>
          </w:tcPr>
          <w:p w14:paraId="3345AB69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487EA852" w14:textId="7DE3D8FD" w:rsidTr="00806D1B">
        <w:tc>
          <w:tcPr>
            <w:tcW w:w="2835" w:type="dxa"/>
            <w:shd w:val="clear" w:color="auto" w:fill="auto"/>
            <w:vAlign w:val="bottom"/>
          </w:tcPr>
          <w:p w14:paraId="74DF24AB" w14:textId="4A50B642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34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F8EB779" w14:textId="0DA6C22D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0</w:t>
            </w:r>
          </w:p>
        </w:tc>
        <w:tc>
          <w:tcPr>
            <w:tcW w:w="5103" w:type="dxa"/>
            <w:shd w:val="clear" w:color="auto" w:fill="auto"/>
          </w:tcPr>
          <w:p w14:paraId="11216078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1032DDD3" w14:textId="414CC86C" w:rsidTr="00806D1B">
        <w:tc>
          <w:tcPr>
            <w:tcW w:w="2835" w:type="dxa"/>
            <w:shd w:val="clear" w:color="auto" w:fill="auto"/>
            <w:vAlign w:val="bottom"/>
          </w:tcPr>
          <w:p w14:paraId="3E0C2BA1" w14:textId="6927986E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101336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73F29128" w14:textId="085A229D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  <w:color w:val="000000"/>
              </w:rPr>
              <w:t>7,0</w:t>
            </w:r>
          </w:p>
        </w:tc>
        <w:tc>
          <w:tcPr>
            <w:tcW w:w="5103" w:type="dxa"/>
            <w:shd w:val="clear" w:color="auto" w:fill="auto"/>
          </w:tcPr>
          <w:p w14:paraId="3BB7AB49" w14:textId="7777777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cstheme="minorHAnsi"/>
              </w:rPr>
              <w:t>Aprovado (a) para a etapa seguinte</w:t>
            </w:r>
          </w:p>
        </w:tc>
      </w:tr>
      <w:tr w:rsidR="00806D1B" w:rsidRPr="00806D1B" w14:paraId="12CD95BA" w14:textId="6EA13191" w:rsidTr="00806D1B">
        <w:tc>
          <w:tcPr>
            <w:tcW w:w="2835" w:type="dxa"/>
            <w:shd w:val="clear" w:color="auto" w:fill="auto"/>
            <w:vAlign w:val="bottom"/>
          </w:tcPr>
          <w:p w14:paraId="0FEB2964" w14:textId="51FA7DC9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20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B9F8FEF" w14:textId="688F321A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6,7</w:t>
            </w:r>
          </w:p>
        </w:tc>
        <w:tc>
          <w:tcPr>
            <w:tcW w:w="5103" w:type="dxa"/>
            <w:shd w:val="clear" w:color="auto" w:fill="auto"/>
          </w:tcPr>
          <w:p w14:paraId="43619CEA" w14:textId="546D489B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0DCFD8C3" w14:textId="08BA9038" w:rsidTr="00806D1B">
        <w:tc>
          <w:tcPr>
            <w:tcW w:w="2835" w:type="dxa"/>
            <w:shd w:val="clear" w:color="auto" w:fill="auto"/>
            <w:vAlign w:val="bottom"/>
          </w:tcPr>
          <w:p w14:paraId="2AF9018D" w14:textId="0E0722DB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19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DBD4974" w14:textId="60E6DB00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6,6</w:t>
            </w:r>
          </w:p>
        </w:tc>
        <w:tc>
          <w:tcPr>
            <w:tcW w:w="5103" w:type="dxa"/>
            <w:shd w:val="clear" w:color="auto" w:fill="auto"/>
          </w:tcPr>
          <w:p w14:paraId="51B7A8B4" w14:textId="7F874BCE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50613B8F" w14:textId="1A864F67" w:rsidTr="00806D1B">
        <w:tc>
          <w:tcPr>
            <w:tcW w:w="2835" w:type="dxa"/>
            <w:shd w:val="clear" w:color="auto" w:fill="auto"/>
            <w:vAlign w:val="bottom"/>
          </w:tcPr>
          <w:p w14:paraId="076106C1" w14:textId="45CFFA4C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29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304CD2FC" w14:textId="6D4AA6C9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6,5</w:t>
            </w:r>
          </w:p>
        </w:tc>
        <w:tc>
          <w:tcPr>
            <w:tcW w:w="5103" w:type="dxa"/>
            <w:shd w:val="clear" w:color="auto" w:fill="auto"/>
          </w:tcPr>
          <w:p w14:paraId="0E46E238" w14:textId="04741474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4AD861F3" w14:textId="105CAB4B" w:rsidTr="00806D1B">
        <w:tc>
          <w:tcPr>
            <w:tcW w:w="2835" w:type="dxa"/>
            <w:shd w:val="clear" w:color="auto" w:fill="auto"/>
            <w:vAlign w:val="bottom"/>
          </w:tcPr>
          <w:p w14:paraId="2CF0FA28" w14:textId="223706EA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07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33B98B34" w14:textId="09F3E80F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6,3</w:t>
            </w:r>
          </w:p>
        </w:tc>
        <w:tc>
          <w:tcPr>
            <w:tcW w:w="5103" w:type="dxa"/>
            <w:shd w:val="clear" w:color="auto" w:fill="auto"/>
          </w:tcPr>
          <w:p w14:paraId="701E05FB" w14:textId="744147EE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5984B262" w14:textId="5BCED799" w:rsidTr="00806D1B">
        <w:tc>
          <w:tcPr>
            <w:tcW w:w="2835" w:type="dxa"/>
            <w:shd w:val="clear" w:color="auto" w:fill="auto"/>
            <w:vAlign w:val="bottom"/>
          </w:tcPr>
          <w:p w14:paraId="2071AB91" w14:textId="211FD59C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204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3CFA953" w14:textId="422DE467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6,1</w:t>
            </w:r>
          </w:p>
        </w:tc>
        <w:tc>
          <w:tcPr>
            <w:tcW w:w="5103" w:type="dxa"/>
            <w:shd w:val="clear" w:color="auto" w:fill="auto"/>
          </w:tcPr>
          <w:p w14:paraId="109FB237" w14:textId="07717298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11D7161C" w14:textId="7AE1CE3B" w:rsidTr="00806D1B">
        <w:tc>
          <w:tcPr>
            <w:tcW w:w="2835" w:type="dxa"/>
            <w:shd w:val="clear" w:color="auto" w:fill="auto"/>
            <w:vAlign w:val="bottom"/>
          </w:tcPr>
          <w:p w14:paraId="7D4A46BB" w14:textId="1C8EE7A2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30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5887D21" w14:textId="399F21FB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8</w:t>
            </w:r>
          </w:p>
        </w:tc>
        <w:tc>
          <w:tcPr>
            <w:tcW w:w="5103" w:type="dxa"/>
            <w:shd w:val="clear" w:color="auto" w:fill="auto"/>
          </w:tcPr>
          <w:p w14:paraId="003524F2" w14:textId="2645F1E2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752150A9" w14:textId="0F45BBA9" w:rsidTr="00806D1B">
        <w:tc>
          <w:tcPr>
            <w:tcW w:w="2835" w:type="dxa"/>
            <w:shd w:val="clear" w:color="auto" w:fill="auto"/>
            <w:vAlign w:val="bottom"/>
          </w:tcPr>
          <w:p w14:paraId="5122379F" w14:textId="540A0874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35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8BCA801" w14:textId="4D002E22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8</w:t>
            </w:r>
          </w:p>
        </w:tc>
        <w:tc>
          <w:tcPr>
            <w:tcW w:w="5103" w:type="dxa"/>
            <w:shd w:val="clear" w:color="auto" w:fill="auto"/>
          </w:tcPr>
          <w:p w14:paraId="6885EEA6" w14:textId="645D3B93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6677FD48" w14:textId="19A5E9B7" w:rsidTr="00806D1B">
        <w:tc>
          <w:tcPr>
            <w:tcW w:w="2835" w:type="dxa"/>
            <w:shd w:val="clear" w:color="auto" w:fill="auto"/>
            <w:vAlign w:val="bottom"/>
          </w:tcPr>
          <w:p w14:paraId="1DE3D7F4" w14:textId="02D5FA88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26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8E07525" w14:textId="15E9DE5E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7</w:t>
            </w:r>
          </w:p>
        </w:tc>
        <w:tc>
          <w:tcPr>
            <w:tcW w:w="5103" w:type="dxa"/>
            <w:shd w:val="clear" w:color="auto" w:fill="auto"/>
          </w:tcPr>
          <w:p w14:paraId="65FAED8C" w14:textId="67C35363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43155937" w14:textId="64882999" w:rsidTr="00806D1B">
        <w:tc>
          <w:tcPr>
            <w:tcW w:w="2835" w:type="dxa"/>
            <w:shd w:val="clear" w:color="auto" w:fill="auto"/>
            <w:vAlign w:val="bottom"/>
          </w:tcPr>
          <w:p w14:paraId="2BBBFFF3" w14:textId="7103D336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39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6656CFF6" w14:textId="0DCDFE36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6</w:t>
            </w:r>
          </w:p>
        </w:tc>
        <w:tc>
          <w:tcPr>
            <w:tcW w:w="5103" w:type="dxa"/>
            <w:shd w:val="clear" w:color="auto" w:fill="auto"/>
          </w:tcPr>
          <w:p w14:paraId="2B750389" w14:textId="4B62E6C3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03296EC3" w14:textId="55FF8855" w:rsidTr="00806D1B">
        <w:tc>
          <w:tcPr>
            <w:tcW w:w="2835" w:type="dxa"/>
            <w:shd w:val="clear" w:color="auto" w:fill="auto"/>
            <w:vAlign w:val="bottom"/>
          </w:tcPr>
          <w:p w14:paraId="638300C2" w14:textId="755BB361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02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33C0F3A9" w14:textId="6DA4075A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6</w:t>
            </w:r>
          </w:p>
        </w:tc>
        <w:tc>
          <w:tcPr>
            <w:tcW w:w="5103" w:type="dxa"/>
            <w:shd w:val="clear" w:color="auto" w:fill="auto"/>
          </w:tcPr>
          <w:p w14:paraId="0C50646D" w14:textId="2C3BB2F7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182040A9" w14:textId="77777777" w:rsidTr="00806D1B">
        <w:tc>
          <w:tcPr>
            <w:tcW w:w="2835" w:type="dxa"/>
            <w:shd w:val="clear" w:color="auto" w:fill="auto"/>
            <w:vAlign w:val="bottom"/>
          </w:tcPr>
          <w:p w14:paraId="09341D96" w14:textId="48F18279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43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2F5FB1E0" w14:textId="1FA0C0C6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5,1</w:t>
            </w:r>
          </w:p>
        </w:tc>
        <w:tc>
          <w:tcPr>
            <w:tcW w:w="5103" w:type="dxa"/>
            <w:shd w:val="clear" w:color="auto" w:fill="auto"/>
          </w:tcPr>
          <w:p w14:paraId="0537A290" w14:textId="094D6555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09E1BE04" w14:textId="77777777" w:rsidTr="00806D1B">
        <w:tc>
          <w:tcPr>
            <w:tcW w:w="2835" w:type="dxa"/>
            <w:shd w:val="clear" w:color="auto" w:fill="auto"/>
            <w:vAlign w:val="bottom"/>
          </w:tcPr>
          <w:p w14:paraId="111E650E" w14:textId="0A5D3EBF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31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561782F5" w14:textId="5580FD2A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4,8</w:t>
            </w:r>
          </w:p>
        </w:tc>
        <w:tc>
          <w:tcPr>
            <w:tcW w:w="5103" w:type="dxa"/>
            <w:shd w:val="clear" w:color="auto" w:fill="auto"/>
          </w:tcPr>
          <w:p w14:paraId="5F07C5AC" w14:textId="793518CF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  <w:tr w:rsidR="00806D1B" w:rsidRPr="00806D1B" w14:paraId="6D19A238" w14:textId="77777777" w:rsidTr="00806D1B">
        <w:tc>
          <w:tcPr>
            <w:tcW w:w="2835" w:type="dxa"/>
            <w:shd w:val="clear" w:color="auto" w:fill="auto"/>
            <w:vAlign w:val="bottom"/>
          </w:tcPr>
          <w:p w14:paraId="49AB59D9" w14:textId="3F95CD09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101342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4DA2C6ED" w14:textId="04A849FE" w:rsidR="00806D1B" w:rsidRPr="00806D1B" w:rsidRDefault="00806D1B" w:rsidP="00806D1B">
            <w:pPr>
              <w:jc w:val="both"/>
              <w:rPr>
                <w:rFonts w:cstheme="minorHAnsi"/>
                <w:color w:val="000000"/>
              </w:rPr>
            </w:pPr>
            <w:r w:rsidRPr="00806D1B">
              <w:rPr>
                <w:rFonts w:cstheme="minorHAnsi"/>
                <w:color w:val="000000"/>
              </w:rPr>
              <w:t>4,5</w:t>
            </w:r>
          </w:p>
        </w:tc>
        <w:tc>
          <w:tcPr>
            <w:tcW w:w="5103" w:type="dxa"/>
            <w:shd w:val="clear" w:color="auto" w:fill="auto"/>
          </w:tcPr>
          <w:p w14:paraId="78B65DEB" w14:textId="48B5C4CA" w:rsidR="00806D1B" w:rsidRPr="00806D1B" w:rsidRDefault="00806D1B" w:rsidP="00806D1B">
            <w:pPr>
              <w:jc w:val="both"/>
              <w:rPr>
                <w:rFonts w:cstheme="minorHAnsi"/>
              </w:rPr>
            </w:pPr>
            <w:r w:rsidRPr="00806D1B">
              <w:rPr>
                <w:rFonts w:eastAsia="Times New Roman" w:cstheme="minorHAnsi"/>
                <w:color w:val="000000"/>
                <w:lang w:eastAsia="pt-BR"/>
              </w:rPr>
              <w:t>Reprovado (a)</w:t>
            </w:r>
          </w:p>
        </w:tc>
      </w:tr>
    </w:tbl>
    <w:p w14:paraId="7963BCC0" w14:textId="77777777" w:rsidR="002D4B79" w:rsidRDefault="002D4B79" w:rsidP="00AE550A">
      <w:pPr>
        <w:spacing w:after="0"/>
        <w:jc w:val="center"/>
      </w:pPr>
    </w:p>
    <w:p w14:paraId="57D945F7" w14:textId="77777777" w:rsidR="00AE550A" w:rsidRDefault="00AE550A" w:rsidP="00AE550A">
      <w:pPr>
        <w:spacing w:after="0"/>
        <w:jc w:val="center"/>
      </w:pPr>
    </w:p>
    <w:p w14:paraId="455E05CC" w14:textId="60FC6D78" w:rsidR="00AE550A" w:rsidRPr="00AE550A" w:rsidRDefault="00AE550A" w:rsidP="00AE550A">
      <w:pPr>
        <w:jc w:val="both"/>
        <w:rPr>
          <w:b/>
        </w:rPr>
      </w:pPr>
      <w:r w:rsidRPr="00AE550A">
        <w:rPr>
          <w:b/>
        </w:rPr>
        <w:t xml:space="preserve">Linha </w:t>
      </w:r>
      <w:r>
        <w:rPr>
          <w:b/>
        </w:rPr>
        <w:t>2</w:t>
      </w:r>
      <w:r w:rsidRPr="00AE550A">
        <w:rPr>
          <w:b/>
        </w:rPr>
        <w:t>: Tecnologia e Inovação Gastronômica</w:t>
      </w:r>
    </w:p>
    <w:tbl>
      <w:tblPr>
        <w:tblStyle w:val="Tabelacomgrade"/>
        <w:tblW w:w="9214" w:type="dxa"/>
        <w:tblInd w:w="-5" w:type="dxa"/>
        <w:tblLook w:val="04A0" w:firstRow="1" w:lastRow="0" w:firstColumn="1" w:lastColumn="0" w:noHBand="0" w:noVBand="1"/>
      </w:tblPr>
      <w:tblGrid>
        <w:gridCol w:w="2835"/>
        <w:gridCol w:w="1843"/>
        <w:gridCol w:w="4536"/>
      </w:tblGrid>
      <w:tr w:rsidR="00AE550A" w:rsidRPr="00977802" w14:paraId="5F059E48" w14:textId="77777777" w:rsidTr="002D4B79">
        <w:tc>
          <w:tcPr>
            <w:tcW w:w="2835" w:type="dxa"/>
            <w:vAlign w:val="bottom"/>
          </w:tcPr>
          <w:p w14:paraId="4311409F" w14:textId="77777777" w:rsidR="00AE550A" w:rsidRPr="00813D18" w:rsidRDefault="00AE550A" w:rsidP="001E28B8">
            <w:pPr>
              <w:jc w:val="center"/>
              <w:rPr>
                <w:rFonts w:cstheme="minorHAnsi"/>
                <w:b/>
                <w:bCs/>
              </w:rPr>
            </w:pPr>
            <w:r w:rsidRPr="00813D18">
              <w:rPr>
                <w:rFonts w:cstheme="minorHAnsi"/>
                <w:b/>
                <w:bCs/>
              </w:rPr>
              <w:t>NÚMERO DE INSCRIÇÃO</w:t>
            </w:r>
          </w:p>
        </w:tc>
        <w:tc>
          <w:tcPr>
            <w:tcW w:w="1843" w:type="dxa"/>
            <w:vAlign w:val="bottom"/>
          </w:tcPr>
          <w:p w14:paraId="07E8E19E" w14:textId="77777777" w:rsidR="00AE550A" w:rsidRPr="00AE550A" w:rsidRDefault="00AE550A" w:rsidP="001E28B8">
            <w:pPr>
              <w:jc w:val="center"/>
              <w:rPr>
                <w:rFonts w:cstheme="minorHAnsi"/>
                <w:b/>
              </w:rPr>
            </w:pPr>
            <w:r w:rsidRPr="00AE550A">
              <w:rPr>
                <w:rFonts w:cstheme="minorHAnsi"/>
                <w:b/>
              </w:rPr>
              <w:t>NOTA</w:t>
            </w:r>
          </w:p>
        </w:tc>
        <w:tc>
          <w:tcPr>
            <w:tcW w:w="4536" w:type="dxa"/>
          </w:tcPr>
          <w:p w14:paraId="0C241350" w14:textId="77777777" w:rsidR="00AE550A" w:rsidRPr="00AE550A" w:rsidRDefault="00AE550A" w:rsidP="001E28B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ITUAÇÃO</w:t>
            </w:r>
          </w:p>
        </w:tc>
      </w:tr>
      <w:tr w:rsidR="00813D18" w:rsidRPr="00AE550A" w14:paraId="3EA85354" w14:textId="77777777" w:rsidTr="002D4B79">
        <w:trPr>
          <w:trHeight w:val="315"/>
        </w:trPr>
        <w:tc>
          <w:tcPr>
            <w:tcW w:w="2835" w:type="dxa"/>
          </w:tcPr>
          <w:p w14:paraId="6074EFAB" w14:textId="40810A3A" w:rsidR="00813D18" w:rsidRPr="00813D18" w:rsidRDefault="00813D18" w:rsidP="00813D18">
            <w:pPr>
              <w:jc w:val="center"/>
            </w:pPr>
            <w:r w:rsidRPr="00452924">
              <w:t>101309</w:t>
            </w:r>
          </w:p>
        </w:tc>
        <w:tc>
          <w:tcPr>
            <w:tcW w:w="1843" w:type="dxa"/>
          </w:tcPr>
          <w:p w14:paraId="011B59C7" w14:textId="02BEE901" w:rsidR="00813D18" w:rsidRPr="00813D18" w:rsidRDefault="00813D18" w:rsidP="00813D18">
            <w:pPr>
              <w:jc w:val="center"/>
            </w:pPr>
            <w:r w:rsidRPr="00452924">
              <w:t>8,6</w:t>
            </w:r>
          </w:p>
        </w:tc>
        <w:tc>
          <w:tcPr>
            <w:tcW w:w="4536" w:type="dxa"/>
          </w:tcPr>
          <w:p w14:paraId="114FD4ED" w14:textId="5C6F8626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F3CFE">
              <w:rPr>
                <w:rFonts w:cstheme="minorHAnsi"/>
              </w:rPr>
              <w:t>Aprovado (a) para a etapa seguinte</w:t>
            </w:r>
          </w:p>
        </w:tc>
      </w:tr>
      <w:tr w:rsidR="00813D18" w:rsidRPr="00AE550A" w14:paraId="221512C1" w14:textId="77777777" w:rsidTr="002D4B79">
        <w:trPr>
          <w:trHeight w:val="315"/>
        </w:trPr>
        <w:tc>
          <w:tcPr>
            <w:tcW w:w="2835" w:type="dxa"/>
          </w:tcPr>
          <w:p w14:paraId="5A918A94" w14:textId="4714B9FF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44</w:t>
            </w:r>
          </w:p>
        </w:tc>
        <w:tc>
          <w:tcPr>
            <w:tcW w:w="1843" w:type="dxa"/>
          </w:tcPr>
          <w:p w14:paraId="1C7E35D2" w14:textId="34536614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7,8</w:t>
            </w:r>
          </w:p>
        </w:tc>
        <w:tc>
          <w:tcPr>
            <w:tcW w:w="4536" w:type="dxa"/>
          </w:tcPr>
          <w:p w14:paraId="30E37BE7" w14:textId="14D7228E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F3CFE">
              <w:rPr>
                <w:rFonts w:cstheme="minorHAnsi"/>
              </w:rPr>
              <w:t>Aprovado (a) para a etapa seguinte</w:t>
            </w:r>
          </w:p>
        </w:tc>
      </w:tr>
      <w:tr w:rsidR="00813D18" w:rsidRPr="00AE550A" w14:paraId="75B0618E" w14:textId="77777777" w:rsidTr="002D4B79">
        <w:trPr>
          <w:trHeight w:val="315"/>
        </w:trPr>
        <w:tc>
          <w:tcPr>
            <w:tcW w:w="2835" w:type="dxa"/>
          </w:tcPr>
          <w:p w14:paraId="1D7D34AE" w14:textId="0B47DA31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15</w:t>
            </w:r>
          </w:p>
        </w:tc>
        <w:tc>
          <w:tcPr>
            <w:tcW w:w="1843" w:type="dxa"/>
          </w:tcPr>
          <w:p w14:paraId="675AC463" w14:textId="7B65BB8B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7,6</w:t>
            </w:r>
          </w:p>
        </w:tc>
        <w:tc>
          <w:tcPr>
            <w:tcW w:w="4536" w:type="dxa"/>
          </w:tcPr>
          <w:p w14:paraId="202CE741" w14:textId="141F90C9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F3CFE">
              <w:rPr>
                <w:rFonts w:cstheme="minorHAnsi"/>
              </w:rPr>
              <w:t>Aprovado (a) para a etapa seguinte</w:t>
            </w:r>
          </w:p>
        </w:tc>
      </w:tr>
      <w:tr w:rsidR="00813D18" w:rsidRPr="00AE550A" w14:paraId="32E0924E" w14:textId="77777777" w:rsidTr="002D4B79">
        <w:trPr>
          <w:trHeight w:val="290"/>
        </w:trPr>
        <w:tc>
          <w:tcPr>
            <w:tcW w:w="2835" w:type="dxa"/>
          </w:tcPr>
          <w:p w14:paraId="0A9B8697" w14:textId="7EC17CCE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238</w:t>
            </w:r>
          </w:p>
        </w:tc>
        <w:tc>
          <w:tcPr>
            <w:tcW w:w="1843" w:type="dxa"/>
          </w:tcPr>
          <w:p w14:paraId="0B870807" w14:textId="5FB9CE83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7,2</w:t>
            </w:r>
          </w:p>
        </w:tc>
        <w:tc>
          <w:tcPr>
            <w:tcW w:w="4536" w:type="dxa"/>
          </w:tcPr>
          <w:p w14:paraId="564BBEB9" w14:textId="5F009329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F3CFE">
              <w:rPr>
                <w:rFonts w:cstheme="minorHAnsi"/>
              </w:rPr>
              <w:t>Aprovado (a) para a etapa seguinte</w:t>
            </w:r>
          </w:p>
        </w:tc>
      </w:tr>
      <w:tr w:rsidR="00813D18" w:rsidRPr="00AE550A" w14:paraId="7A3C3E27" w14:textId="77777777" w:rsidTr="002D4B79">
        <w:trPr>
          <w:trHeight w:val="315"/>
        </w:trPr>
        <w:tc>
          <w:tcPr>
            <w:tcW w:w="2835" w:type="dxa"/>
          </w:tcPr>
          <w:p w14:paraId="6C597EAB" w14:textId="5466299E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18</w:t>
            </w:r>
          </w:p>
        </w:tc>
        <w:tc>
          <w:tcPr>
            <w:tcW w:w="1843" w:type="dxa"/>
          </w:tcPr>
          <w:p w14:paraId="405D5923" w14:textId="2C785F78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7,2</w:t>
            </w:r>
          </w:p>
        </w:tc>
        <w:tc>
          <w:tcPr>
            <w:tcW w:w="4536" w:type="dxa"/>
          </w:tcPr>
          <w:p w14:paraId="583166A9" w14:textId="7655B117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F3CFE">
              <w:rPr>
                <w:rFonts w:cstheme="minorHAnsi"/>
              </w:rPr>
              <w:t>Aprovado (a) para a etapa seguinte</w:t>
            </w:r>
          </w:p>
        </w:tc>
      </w:tr>
      <w:tr w:rsidR="00813D18" w:rsidRPr="00AE550A" w14:paraId="3D9FE7E9" w14:textId="77777777" w:rsidTr="002D4B79">
        <w:trPr>
          <w:trHeight w:val="315"/>
        </w:trPr>
        <w:tc>
          <w:tcPr>
            <w:tcW w:w="2835" w:type="dxa"/>
          </w:tcPr>
          <w:p w14:paraId="7429596C" w14:textId="310D7D96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28</w:t>
            </w:r>
          </w:p>
        </w:tc>
        <w:tc>
          <w:tcPr>
            <w:tcW w:w="1843" w:type="dxa"/>
          </w:tcPr>
          <w:p w14:paraId="71587CCB" w14:textId="6EF71230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6,0</w:t>
            </w:r>
          </w:p>
        </w:tc>
        <w:tc>
          <w:tcPr>
            <w:tcW w:w="4536" w:type="dxa"/>
          </w:tcPr>
          <w:p w14:paraId="6AB85BA0" w14:textId="76D79CDC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94A09">
              <w:rPr>
                <w:rFonts w:ascii="Calibri" w:eastAsia="Times New Roman" w:hAnsi="Calibri" w:cs="Calibri"/>
                <w:color w:val="000000"/>
                <w:lang w:eastAsia="pt-BR"/>
              </w:rPr>
              <w:t>Reprovado (a)</w:t>
            </w:r>
          </w:p>
        </w:tc>
      </w:tr>
      <w:tr w:rsidR="00813D18" w:rsidRPr="00AE550A" w14:paraId="7C0581B3" w14:textId="77777777" w:rsidTr="002D4B79">
        <w:trPr>
          <w:trHeight w:val="315"/>
        </w:trPr>
        <w:tc>
          <w:tcPr>
            <w:tcW w:w="2835" w:type="dxa"/>
          </w:tcPr>
          <w:p w14:paraId="3A90A6DE" w14:textId="1781C023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04</w:t>
            </w:r>
          </w:p>
        </w:tc>
        <w:tc>
          <w:tcPr>
            <w:tcW w:w="1843" w:type="dxa"/>
          </w:tcPr>
          <w:p w14:paraId="5A5E6897" w14:textId="67B4CC90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5,9</w:t>
            </w:r>
          </w:p>
        </w:tc>
        <w:tc>
          <w:tcPr>
            <w:tcW w:w="4536" w:type="dxa"/>
          </w:tcPr>
          <w:p w14:paraId="72DF4FCE" w14:textId="48A98C26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94A09">
              <w:rPr>
                <w:rFonts w:ascii="Calibri" w:eastAsia="Times New Roman" w:hAnsi="Calibri" w:cs="Calibri"/>
                <w:color w:val="000000"/>
                <w:lang w:eastAsia="pt-BR"/>
              </w:rPr>
              <w:t>Reprovado (a)</w:t>
            </w:r>
          </w:p>
        </w:tc>
      </w:tr>
      <w:tr w:rsidR="00813D18" w:rsidRPr="00AE550A" w14:paraId="2180C263" w14:textId="77777777" w:rsidTr="002D4B79">
        <w:trPr>
          <w:trHeight w:val="315"/>
        </w:trPr>
        <w:tc>
          <w:tcPr>
            <w:tcW w:w="2835" w:type="dxa"/>
          </w:tcPr>
          <w:p w14:paraId="7A4DB792" w14:textId="1E18A5F4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08</w:t>
            </w:r>
          </w:p>
        </w:tc>
        <w:tc>
          <w:tcPr>
            <w:tcW w:w="1843" w:type="dxa"/>
          </w:tcPr>
          <w:p w14:paraId="12884C82" w14:textId="32A33BDC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5,7</w:t>
            </w:r>
          </w:p>
        </w:tc>
        <w:tc>
          <w:tcPr>
            <w:tcW w:w="4536" w:type="dxa"/>
          </w:tcPr>
          <w:p w14:paraId="11EBE36F" w14:textId="2B725AC2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94A09">
              <w:rPr>
                <w:rFonts w:ascii="Calibri" w:eastAsia="Times New Roman" w:hAnsi="Calibri" w:cs="Calibri"/>
                <w:color w:val="000000"/>
                <w:lang w:eastAsia="pt-BR"/>
              </w:rPr>
              <w:t>Reprovado (a)</w:t>
            </w:r>
          </w:p>
        </w:tc>
      </w:tr>
      <w:tr w:rsidR="00813D18" w:rsidRPr="00AE550A" w14:paraId="6BAD0CC5" w14:textId="77777777" w:rsidTr="002D4B79">
        <w:trPr>
          <w:trHeight w:val="315"/>
        </w:trPr>
        <w:tc>
          <w:tcPr>
            <w:tcW w:w="2835" w:type="dxa"/>
          </w:tcPr>
          <w:p w14:paraId="63AE181E" w14:textId="3B3C45EE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101332</w:t>
            </w:r>
          </w:p>
        </w:tc>
        <w:tc>
          <w:tcPr>
            <w:tcW w:w="1843" w:type="dxa"/>
          </w:tcPr>
          <w:p w14:paraId="28E03408" w14:textId="1253A197" w:rsidR="00813D18" w:rsidRPr="00813D18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452924">
              <w:t>4,8</w:t>
            </w:r>
          </w:p>
        </w:tc>
        <w:tc>
          <w:tcPr>
            <w:tcW w:w="4536" w:type="dxa"/>
          </w:tcPr>
          <w:p w14:paraId="3C38D76C" w14:textId="5D108CDB" w:rsidR="00813D18" w:rsidRPr="00AE550A" w:rsidRDefault="00813D18" w:rsidP="00813D18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694A09">
              <w:rPr>
                <w:rFonts w:ascii="Calibri" w:eastAsia="Times New Roman" w:hAnsi="Calibri" w:cs="Calibri"/>
                <w:color w:val="000000"/>
                <w:lang w:eastAsia="pt-BR"/>
              </w:rPr>
              <w:t>Reprovado (a)</w:t>
            </w:r>
          </w:p>
        </w:tc>
      </w:tr>
    </w:tbl>
    <w:p w14:paraId="1AA1E3DC" w14:textId="77777777" w:rsidR="00813D18" w:rsidRDefault="00813D18" w:rsidP="00AE3FB4">
      <w:pPr>
        <w:jc w:val="right"/>
      </w:pPr>
    </w:p>
    <w:p w14:paraId="6E6AB0E5" w14:textId="77777777" w:rsidR="00806D1B" w:rsidRDefault="00806D1B" w:rsidP="00AE3FB4">
      <w:pPr>
        <w:jc w:val="right"/>
      </w:pPr>
    </w:p>
    <w:p w14:paraId="7229FFAD" w14:textId="77777777" w:rsidR="00806D1B" w:rsidRDefault="00806D1B" w:rsidP="00AE3FB4">
      <w:pPr>
        <w:jc w:val="right"/>
      </w:pPr>
    </w:p>
    <w:p w14:paraId="24CDDEE7" w14:textId="0C2E9580" w:rsidR="00AE3FB4" w:rsidRDefault="00AE3FB4" w:rsidP="00AE3FB4">
      <w:pPr>
        <w:jc w:val="right"/>
      </w:pPr>
      <w:r>
        <w:t xml:space="preserve">Fortaleza, </w:t>
      </w:r>
      <w:r w:rsidR="007E1785">
        <w:t>13</w:t>
      </w:r>
      <w:r w:rsidR="00D94969">
        <w:t xml:space="preserve"> </w:t>
      </w:r>
      <w:r>
        <w:t xml:space="preserve">de </w:t>
      </w:r>
      <w:r w:rsidR="008B5004">
        <w:t>junho</w:t>
      </w:r>
      <w:r w:rsidR="00D94969">
        <w:t xml:space="preserve"> </w:t>
      </w:r>
      <w:r>
        <w:t>de 202</w:t>
      </w:r>
      <w:r w:rsidR="007E1785">
        <w:t>2</w:t>
      </w:r>
    </w:p>
    <w:p w14:paraId="53348932" w14:textId="77777777" w:rsidR="008B5004" w:rsidRDefault="008B5004" w:rsidP="008B5004">
      <w:pPr>
        <w:jc w:val="right"/>
        <w:rPr>
          <w:b/>
          <w:bCs/>
        </w:rPr>
        <w:sectPr w:rsidR="008B5004" w:rsidSect="00D94969">
          <w:headerReference w:type="default" r:id="rId7"/>
          <w:footerReference w:type="default" r:id="rId8"/>
          <w:pgSz w:w="11906" w:h="16838" w:code="9"/>
          <w:pgMar w:top="1134" w:right="1134" w:bottom="1134" w:left="1134" w:header="357" w:footer="278" w:gutter="0"/>
          <w:cols w:space="708"/>
          <w:docGrid w:linePitch="360"/>
        </w:sectPr>
      </w:pPr>
    </w:p>
    <w:p w14:paraId="26B70DCB" w14:textId="77777777" w:rsidR="007F6428" w:rsidRDefault="007F6428" w:rsidP="007F6428">
      <w:pPr>
        <w:jc w:val="both"/>
        <w:rPr>
          <w:b/>
          <w:bCs/>
        </w:rPr>
      </w:pPr>
    </w:p>
    <w:p w14:paraId="44C59452" w14:textId="77777777" w:rsidR="00813D18" w:rsidRDefault="00813D18" w:rsidP="007F6428">
      <w:pPr>
        <w:jc w:val="center"/>
        <w:rPr>
          <w:b/>
          <w:bCs/>
        </w:rPr>
      </w:pPr>
    </w:p>
    <w:p w14:paraId="2ADEA934" w14:textId="77777777" w:rsidR="007F6428" w:rsidRDefault="007F6428" w:rsidP="007F6428">
      <w:pPr>
        <w:jc w:val="center"/>
        <w:rPr>
          <w:b/>
          <w:bCs/>
        </w:rPr>
        <w:sectPr w:rsidR="007F6428" w:rsidSect="008B5004">
          <w:type w:val="continuous"/>
          <w:pgSz w:w="11906" w:h="16838" w:code="9"/>
          <w:pgMar w:top="1134" w:right="1134" w:bottom="1134" w:left="1134" w:header="357" w:footer="278" w:gutter="0"/>
          <w:cols w:num="2" w:space="708"/>
          <w:docGrid w:linePitch="360"/>
        </w:sectPr>
      </w:pPr>
    </w:p>
    <w:p w14:paraId="390FEF5E" w14:textId="04500C7C" w:rsidR="007F6428" w:rsidRDefault="007F6428" w:rsidP="007F6428">
      <w:pPr>
        <w:jc w:val="center"/>
        <w:rPr>
          <w:b/>
          <w:bCs/>
        </w:rPr>
      </w:pPr>
      <w:r>
        <w:rPr>
          <w:b/>
          <w:bCs/>
        </w:rPr>
        <w:t>COMISSÕES</w:t>
      </w:r>
      <w:r w:rsidRPr="00E50F0A">
        <w:rPr>
          <w:b/>
          <w:bCs/>
        </w:rPr>
        <w:t xml:space="preserve"> </w:t>
      </w:r>
      <w:r>
        <w:rPr>
          <w:b/>
          <w:bCs/>
        </w:rPr>
        <w:t xml:space="preserve">DE AVALIAÇÃO DO MÉRITO-CIENTÍFICO </w:t>
      </w:r>
    </w:p>
    <w:p w14:paraId="0DFBA31A" w14:textId="77777777" w:rsidR="00806D1B" w:rsidRDefault="00806D1B" w:rsidP="007F6428">
      <w:pPr>
        <w:jc w:val="center"/>
        <w:rPr>
          <w:b/>
          <w:bCs/>
        </w:rPr>
      </w:pPr>
    </w:p>
    <w:p w14:paraId="5418E12B" w14:textId="22A110CC" w:rsidR="008B5004" w:rsidRPr="00E50F0A" w:rsidRDefault="007F6428" w:rsidP="007F6428">
      <w:pPr>
        <w:rPr>
          <w:b/>
          <w:bCs/>
        </w:rPr>
      </w:pPr>
      <w:r>
        <w:rPr>
          <w:b/>
          <w:bCs/>
        </w:rPr>
        <w:t>L</w:t>
      </w:r>
      <w:r w:rsidR="008B5004">
        <w:rPr>
          <w:b/>
          <w:bCs/>
        </w:rPr>
        <w:t>inha 1</w:t>
      </w:r>
      <w:r>
        <w:rPr>
          <w:b/>
          <w:bCs/>
        </w:rPr>
        <w:t xml:space="preserve">: </w:t>
      </w:r>
      <w:r w:rsidRPr="00AE550A">
        <w:rPr>
          <w:b/>
        </w:rPr>
        <w:t>Gastronomia Social e Sustentabilidade</w:t>
      </w:r>
    </w:p>
    <w:p w14:paraId="598309CF" w14:textId="1EB2670A" w:rsidR="008B5004" w:rsidRDefault="00CE3C5D" w:rsidP="007F6428">
      <w:pPr>
        <w:jc w:val="both"/>
      </w:pPr>
      <w:r>
        <w:rPr>
          <w:noProof/>
          <w:lang w:eastAsia="pt-BR"/>
        </w:rPr>
        <w:drawing>
          <wp:inline distT="0" distB="0" distL="0" distR="0" wp14:anchorId="3D27AC45" wp14:editId="2F63BD3E">
            <wp:extent cx="6120130" cy="166687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2133"/>
                    <a:stretch/>
                  </pic:blipFill>
                  <pic:spPr bwMode="auto">
                    <a:xfrm>
                      <a:off x="0" y="0"/>
                      <a:ext cx="6120130" cy="1666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F2ADBE" w14:textId="0785B854" w:rsidR="007F6428" w:rsidRDefault="00CE3C5D" w:rsidP="007F6428">
      <w:pPr>
        <w:jc w:val="both"/>
      </w:pPr>
      <w:r>
        <w:rPr>
          <w:noProof/>
          <w:lang w:eastAsia="pt-BR"/>
        </w:rPr>
        <w:drawing>
          <wp:inline distT="0" distB="0" distL="0" distR="0" wp14:anchorId="2FFD1268" wp14:editId="3105E7EA">
            <wp:extent cx="6120130" cy="7429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73578" b="5088"/>
                    <a:stretch/>
                  </pic:blipFill>
                  <pic:spPr bwMode="auto">
                    <a:xfrm>
                      <a:off x="0" y="0"/>
                      <a:ext cx="612013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B1F2C" w14:textId="77777777" w:rsidR="00806D1B" w:rsidRDefault="00806D1B" w:rsidP="007F6428">
      <w:pPr>
        <w:rPr>
          <w:b/>
          <w:bCs/>
        </w:rPr>
      </w:pPr>
    </w:p>
    <w:p w14:paraId="09D83876" w14:textId="10900BA3" w:rsidR="00AE3FB4" w:rsidRPr="00E50F0A" w:rsidRDefault="008B5004" w:rsidP="007F6428">
      <w:pPr>
        <w:rPr>
          <w:b/>
          <w:bCs/>
        </w:rPr>
      </w:pPr>
      <w:r>
        <w:rPr>
          <w:b/>
          <w:bCs/>
        </w:rPr>
        <w:t>Linha 2</w:t>
      </w:r>
      <w:r w:rsidR="007F6428">
        <w:rPr>
          <w:b/>
          <w:bCs/>
        </w:rPr>
        <w:t xml:space="preserve">: </w:t>
      </w:r>
      <w:r w:rsidR="007F6428" w:rsidRPr="00AE550A">
        <w:rPr>
          <w:b/>
        </w:rPr>
        <w:t>Tecnologia e Inovação Gastronômica</w:t>
      </w:r>
    </w:p>
    <w:p w14:paraId="3F454298" w14:textId="24BD3771" w:rsidR="008B5004" w:rsidRDefault="007E1785" w:rsidP="007E1785">
      <w:pPr>
        <w:jc w:val="center"/>
      </w:pPr>
      <w:r>
        <w:rPr>
          <w:noProof/>
          <w:lang w:eastAsia="pt-BR"/>
        </w:rPr>
        <w:drawing>
          <wp:inline distT="0" distB="0" distL="0" distR="0" wp14:anchorId="0A04BC8D" wp14:editId="72C2202C">
            <wp:extent cx="3457575" cy="3448050"/>
            <wp:effectExtent l="0" t="0" r="952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5004" w:rsidSect="008B5004">
      <w:type w:val="continuous"/>
      <w:pgSz w:w="11906" w:h="16838" w:code="9"/>
      <w:pgMar w:top="1134" w:right="1134" w:bottom="1134" w:left="1134" w:header="357" w:footer="2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9CAC8" w14:textId="77777777" w:rsidR="005D5C16" w:rsidRDefault="005D5C16" w:rsidP="00AE3FB4">
      <w:pPr>
        <w:spacing w:after="0" w:line="240" w:lineRule="auto"/>
      </w:pPr>
      <w:r>
        <w:separator/>
      </w:r>
    </w:p>
  </w:endnote>
  <w:endnote w:type="continuationSeparator" w:id="0">
    <w:p w14:paraId="5FF7F5BB" w14:textId="77777777" w:rsidR="005D5C16" w:rsidRDefault="005D5C16" w:rsidP="00AE3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4893036"/>
      <w:docPartObj>
        <w:docPartGallery w:val="Page Numbers (Bottom of Page)"/>
        <w:docPartUnique/>
      </w:docPartObj>
    </w:sdtPr>
    <w:sdtEndPr/>
    <w:sdtContent>
      <w:p w14:paraId="35533F53" w14:textId="73AF2A86" w:rsidR="00BF5931" w:rsidRDefault="00BF5931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129C">
          <w:rPr>
            <w:noProof/>
          </w:rPr>
          <w:t>2</w:t>
        </w:r>
        <w:r>
          <w:fldChar w:fldCharType="end"/>
        </w:r>
      </w:p>
    </w:sdtContent>
  </w:sdt>
  <w:p w14:paraId="197E4701" w14:textId="77777777" w:rsidR="00BF5931" w:rsidRDefault="00BF59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E4161" w14:textId="77777777" w:rsidR="005D5C16" w:rsidRDefault="005D5C16" w:rsidP="00AE3FB4">
      <w:pPr>
        <w:spacing w:after="0" w:line="240" w:lineRule="auto"/>
      </w:pPr>
      <w:r>
        <w:separator/>
      </w:r>
    </w:p>
  </w:footnote>
  <w:footnote w:type="continuationSeparator" w:id="0">
    <w:p w14:paraId="7F2DACEE" w14:textId="77777777" w:rsidR="005D5C16" w:rsidRDefault="005D5C16" w:rsidP="00AE3F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605B6" w14:textId="77777777" w:rsidR="002B3E0C" w:rsidRDefault="002B3E0C" w:rsidP="00AE3FB4">
    <w:pPr>
      <w:jc w:val="center"/>
    </w:pPr>
    <w:r>
      <w:rPr>
        <w:noProof/>
        <w:lang w:eastAsia="pt-BR"/>
      </w:rPr>
      <w:drawing>
        <wp:inline distT="0" distB="0" distL="0" distR="0" wp14:anchorId="31331178" wp14:editId="0F31FFBD">
          <wp:extent cx="481330" cy="438785"/>
          <wp:effectExtent l="0" t="0" r="0" b="0"/>
          <wp:docPr id="71" name="Imagem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1330" cy="4387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t-BR"/>
      </w:rPr>
      <w:drawing>
        <wp:inline distT="0" distB="0" distL="0" distR="0" wp14:anchorId="0C2CB2A8" wp14:editId="29CE84F7">
          <wp:extent cx="749935" cy="359410"/>
          <wp:effectExtent l="0" t="0" r="0" b="2540"/>
          <wp:docPr id="72" name="Imagem 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93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t-BR"/>
      </w:rPr>
      <w:drawing>
        <wp:inline distT="0" distB="0" distL="0" distR="0" wp14:anchorId="72CFB877" wp14:editId="25E4AB09">
          <wp:extent cx="1505585" cy="402590"/>
          <wp:effectExtent l="0" t="0" r="0" b="0"/>
          <wp:docPr id="73" name="Imagem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AEED394" w14:textId="0FF5D45F" w:rsidR="00782CD7" w:rsidRDefault="00782CD7" w:rsidP="00782CD7">
    <w:pPr>
      <w:spacing w:after="0"/>
      <w:jc w:val="center"/>
      <w:rPr>
        <w:rFonts w:ascii="Arial" w:hAnsi="Arial" w:cs="Arial"/>
        <w:b/>
        <w:sz w:val="20"/>
        <w:szCs w:val="20"/>
      </w:rPr>
    </w:pPr>
    <w:r w:rsidRPr="00782CD7">
      <w:rPr>
        <w:rFonts w:ascii="Arial" w:hAnsi="Arial" w:cs="Arial"/>
        <w:b/>
        <w:sz w:val="20"/>
        <w:szCs w:val="20"/>
      </w:rPr>
      <w:t>PROCESSO SELETIVO</w:t>
    </w:r>
    <w:r>
      <w:rPr>
        <w:rFonts w:ascii="Arial" w:hAnsi="Arial" w:cs="Arial"/>
        <w:b/>
        <w:sz w:val="20"/>
        <w:szCs w:val="20"/>
      </w:rPr>
      <w:t xml:space="preserve"> PARA O MESTRADO EM GASTRONOMIA</w:t>
    </w:r>
    <w:r w:rsidR="007E1785">
      <w:rPr>
        <w:rFonts w:ascii="Arial" w:hAnsi="Arial" w:cs="Arial"/>
        <w:b/>
        <w:sz w:val="20"/>
        <w:szCs w:val="20"/>
      </w:rPr>
      <w:t xml:space="preserve"> – 2022</w:t>
    </w:r>
    <w:r w:rsidRPr="00782CD7">
      <w:rPr>
        <w:rFonts w:ascii="Arial" w:hAnsi="Arial" w:cs="Arial"/>
        <w:b/>
        <w:sz w:val="20"/>
        <w:szCs w:val="20"/>
      </w:rPr>
      <w:t>.</w:t>
    </w:r>
    <w:r>
      <w:rPr>
        <w:rFonts w:ascii="Arial" w:hAnsi="Arial" w:cs="Arial"/>
        <w:b/>
        <w:sz w:val="20"/>
        <w:szCs w:val="20"/>
      </w:rPr>
      <w:t xml:space="preserve">2 </w:t>
    </w:r>
  </w:p>
  <w:p w14:paraId="48C5E139" w14:textId="785130B1" w:rsidR="00AE3FB4" w:rsidRPr="00782CD7" w:rsidRDefault="007E1785" w:rsidP="00782CD7">
    <w:pPr>
      <w:spacing w:after="0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EDITAL 001/2022 DE 01 DE MARÇO DE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0E0935"/>
    <w:multiLevelType w:val="hybridMultilevel"/>
    <w:tmpl w:val="CB62030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050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jI3NTWyNLWwMLdQ0lEKTi0uzszPAykwNKgFAO8t8HctAAAA"/>
  </w:docVars>
  <w:rsids>
    <w:rsidRoot w:val="00D43DAF"/>
    <w:rsid w:val="00050C2B"/>
    <w:rsid w:val="000C4A22"/>
    <w:rsid w:val="001B5AC4"/>
    <w:rsid w:val="001D1AEA"/>
    <w:rsid w:val="001F6624"/>
    <w:rsid w:val="00250427"/>
    <w:rsid w:val="002B3E0C"/>
    <w:rsid w:val="002D18CC"/>
    <w:rsid w:val="002D4B79"/>
    <w:rsid w:val="00384750"/>
    <w:rsid w:val="003B274B"/>
    <w:rsid w:val="004513D9"/>
    <w:rsid w:val="00453D2B"/>
    <w:rsid w:val="00454B6D"/>
    <w:rsid w:val="0046249E"/>
    <w:rsid w:val="004A1F2C"/>
    <w:rsid w:val="00537695"/>
    <w:rsid w:val="0054258A"/>
    <w:rsid w:val="005740FA"/>
    <w:rsid w:val="005A75A4"/>
    <w:rsid w:val="005C387C"/>
    <w:rsid w:val="005D2A64"/>
    <w:rsid w:val="005D5C16"/>
    <w:rsid w:val="0065303E"/>
    <w:rsid w:val="00686EDA"/>
    <w:rsid w:val="006E779D"/>
    <w:rsid w:val="00782CD7"/>
    <w:rsid w:val="007C1C8F"/>
    <w:rsid w:val="007C3280"/>
    <w:rsid w:val="007E1785"/>
    <w:rsid w:val="007E402E"/>
    <w:rsid w:val="007F6428"/>
    <w:rsid w:val="007F7255"/>
    <w:rsid w:val="00806D1B"/>
    <w:rsid w:val="00813D18"/>
    <w:rsid w:val="0082075C"/>
    <w:rsid w:val="008B5004"/>
    <w:rsid w:val="008E730C"/>
    <w:rsid w:val="009322E3"/>
    <w:rsid w:val="00944B94"/>
    <w:rsid w:val="0097466E"/>
    <w:rsid w:val="009862E8"/>
    <w:rsid w:val="009C04BC"/>
    <w:rsid w:val="00A256BD"/>
    <w:rsid w:val="00A30BFF"/>
    <w:rsid w:val="00A42ECA"/>
    <w:rsid w:val="00A50CF9"/>
    <w:rsid w:val="00A8237A"/>
    <w:rsid w:val="00AE3FB4"/>
    <w:rsid w:val="00AE550A"/>
    <w:rsid w:val="00AF1BEC"/>
    <w:rsid w:val="00B05D41"/>
    <w:rsid w:val="00B36F53"/>
    <w:rsid w:val="00BF5931"/>
    <w:rsid w:val="00C725BB"/>
    <w:rsid w:val="00C9129C"/>
    <w:rsid w:val="00C932DF"/>
    <w:rsid w:val="00C95A49"/>
    <w:rsid w:val="00CE3C5D"/>
    <w:rsid w:val="00D43DAF"/>
    <w:rsid w:val="00D94969"/>
    <w:rsid w:val="00E50F0A"/>
    <w:rsid w:val="00E56EDF"/>
    <w:rsid w:val="00E9793F"/>
    <w:rsid w:val="00EB02A7"/>
    <w:rsid w:val="00ED3C9E"/>
    <w:rsid w:val="00F01685"/>
    <w:rsid w:val="00F14F11"/>
    <w:rsid w:val="00F3196F"/>
    <w:rsid w:val="00F6178D"/>
    <w:rsid w:val="00FC2C2B"/>
    <w:rsid w:val="00FE3BD9"/>
    <w:rsid w:val="00FF4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2724F66"/>
  <w15:docId w15:val="{C80078FA-B8A3-4409-A85C-F4799545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D43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AE3F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E3FB4"/>
  </w:style>
  <w:style w:type="paragraph" w:styleId="Rodap">
    <w:name w:val="footer"/>
    <w:basedOn w:val="Normal"/>
    <w:link w:val="RodapChar"/>
    <w:uiPriority w:val="99"/>
    <w:unhideWhenUsed/>
    <w:rsid w:val="00AE3FB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E3FB4"/>
  </w:style>
  <w:style w:type="paragraph" w:styleId="Textodebalo">
    <w:name w:val="Balloon Text"/>
    <w:basedOn w:val="Normal"/>
    <w:link w:val="TextodebaloChar"/>
    <w:uiPriority w:val="99"/>
    <w:semiHidden/>
    <w:unhideWhenUsed/>
    <w:rsid w:val="00FC2C2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2C2B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CE3C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53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1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Siqueira</dc:creator>
  <cp:keywords/>
  <dc:description/>
  <cp:lastModifiedBy>PAULO SOUSA</cp:lastModifiedBy>
  <cp:revision>2</cp:revision>
  <cp:lastPrinted>2021-05-12T15:58:00Z</cp:lastPrinted>
  <dcterms:created xsi:type="dcterms:W3CDTF">2022-06-17T10:19:00Z</dcterms:created>
  <dcterms:modified xsi:type="dcterms:W3CDTF">2022-06-17T10:19:00Z</dcterms:modified>
</cp:coreProperties>
</file>